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5343E" w14:textId="77777777" w:rsidR="00CE7AE7" w:rsidRDefault="00CE7AE7" w:rsidP="003B7426">
      <w:pPr>
        <w:spacing w:before="120" w:after="120" w:line="240" w:lineRule="auto"/>
        <w:jc w:val="center"/>
        <w:rPr>
          <w:rFonts w:cs="Times New Roman"/>
          <w:b/>
          <w:bCs/>
          <w:sz w:val="24"/>
          <w:szCs w:val="24"/>
        </w:rPr>
      </w:pPr>
    </w:p>
    <w:p w14:paraId="7BD80BB8" w14:textId="4A17109D" w:rsidR="003B7426" w:rsidRPr="00193B05" w:rsidRDefault="003B7426" w:rsidP="003B7426">
      <w:pPr>
        <w:spacing w:before="120" w:after="120" w:line="240" w:lineRule="auto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PHIẾU</w:t>
      </w:r>
      <w:r w:rsidRPr="00193B05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PHẢN BIỆN</w:t>
      </w:r>
    </w:p>
    <w:p w14:paraId="2A469412" w14:textId="51944A4E" w:rsidR="003B7426" w:rsidRPr="00193B05" w:rsidRDefault="003B7426" w:rsidP="003B7426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>Tên bài báo: ………………………………………………………………………………………….</w:t>
      </w:r>
      <w:r w:rsidR="00E819EE">
        <w:rPr>
          <w:rFonts w:cs="Times New Roman"/>
          <w:sz w:val="24"/>
          <w:szCs w:val="24"/>
        </w:rPr>
        <w:t>...</w:t>
      </w:r>
      <w:r w:rsidR="00C81E41" w:rsidRPr="005236C7">
        <w:rPr>
          <w:rFonts w:cs="Times New Roman"/>
          <w:sz w:val="24"/>
          <w:szCs w:val="24"/>
          <w:lang w:val="vi-VN"/>
        </w:rPr>
        <w:t>……</w:t>
      </w:r>
    </w:p>
    <w:p w14:paraId="70AB44B0" w14:textId="471CEE85" w:rsidR="003B7426" w:rsidRPr="00193B05" w:rsidRDefault="003B7426" w:rsidP="003B7426">
      <w:pPr>
        <w:spacing w:before="120" w:after="120" w:line="240" w:lineRule="auto"/>
        <w:rPr>
          <w:rFonts w:cs="Times New Roman"/>
          <w:sz w:val="24"/>
          <w:szCs w:val="24"/>
        </w:rPr>
      </w:pPr>
      <w:r w:rsidRPr="00193B05">
        <w:rPr>
          <w:rFonts w:cs="Times New Roman"/>
          <w:sz w:val="24"/>
          <w:szCs w:val="24"/>
        </w:rPr>
        <w:t>Họ và tên người phản biện: ………………… Học vị, chức danh: ………………………</w:t>
      </w:r>
      <w:r w:rsidR="00C81E41" w:rsidRPr="005236C7">
        <w:rPr>
          <w:rFonts w:cs="Times New Roman"/>
          <w:sz w:val="24"/>
          <w:szCs w:val="24"/>
          <w:lang w:val="vi-VN"/>
        </w:rPr>
        <w:t>…</w:t>
      </w:r>
    </w:p>
    <w:p w14:paraId="7576FF15" w14:textId="77777777" w:rsidR="003B7426" w:rsidRPr="00193B05" w:rsidRDefault="003B7426" w:rsidP="003B7426">
      <w:pPr>
        <w:pStyle w:val="Subtitle"/>
        <w:spacing w:before="120" w:afterLines="0" w:after="120"/>
        <w:rPr>
          <w:b w:val="0"/>
          <w:bCs w:val="0"/>
          <w:sz w:val="24"/>
        </w:rPr>
      </w:pPr>
    </w:p>
    <w:p w14:paraId="7124BF3D" w14:textId="77777777" w:rsidR="003B7426" w:rsidRPr="00193B05" w:rsidRDefault="003B7426" w:rsidP="003B7426">
      <w:pPr>
        <w:pStyle w:val="Subtitle"/>
        <w:spacing w:before="120" w:afterLines="0" w:after="120"/>
        <w:rPr>
          <w:sz w:val="24"/>
        </w:rPr>
      </w:pPr>
      <w:r w:rsidRPr="00193B05">
        <w:rPr>
          <w:sz w:val="24"/>
        </w:rPr>
        <w:t>PHẦN 1: BẢNG ĐÁNH GIÁ CHẤT LƯỢNG BẢN THẢO</w:t>
      </w:r>
    </w:p>
    <w:tbl>
      <w:tblPr>
        <w:tblStyle w:val="TableGrid"/>
        <w:tblW w:w="5220" w:type="pct"/>
        <w:tblInd w:w="0" w:type="dxa"/>
        <w:tblLook w:val="04A0" w:firstRow="1" w:lastRow="0" w:firstColumn="1" w:lastColumn="0" w:noHBand="0" w:noVBand="1"/>
      </w:tblPr>
      <w:tblGrid>
        <w:gridCol w:w="8256"/>
        <w:gridCol w:w="1205"/>
      </w:tblGrid>
      <w:tr w:rsidR="003B7426" w:rsidRPr="00193B05" w14:paraId="147BBF92" w14:textId="77777777" w:rsidTr="00E93F60">
        <w:tc>
          <w:tcPr>
            <w:tcW w:w="4363" w:type="pct"/>
          </w:tcPr>
          <w:p w14:paraId="29C975AE" w14:textId="77777777" w:rsidR="003B7426" w:rsidRPr="00193B05" w:rsidRDefault="003B7426" w:rsidP="00E93F60">
            <w:pPr>
              <w:pStyle w:val="Subtitle"/>
              <w:spacing w:afterLines="0" w:after="0"/>
              <w:jc w:val="center"/>
              <w:rPr>
                <w:rFonts w:ascii="Times New Roman" w:hAnsi="Times New Roman"/>
                <w:sz w:val="24"/>
              </w:rPr>
            </w:pPr>
            <w:r w:rsidRPr="00193B05">
              <w:rPr>
                <w:rFonts w:ascii="Times New Roman" w:hAnsi="Times New Roman"/>
                <w:sz w:val="24"/>
              </w:rPr>
              <w:t>NỘI DUNG ĐÁNH GIÁ</w:t>
            </w:r>
          </w:p>
        </w:tc>
        <w:tc>
          <w:tcPr>
            <w:tcW w:w="637" w:type="pct"/>
          </w:tcPr>
          <w:p w14:paraId="30B46B0E" w14:textId="77777777" w:rsidR="003B7426" w:rsidRPr="00193B05" w:rsidRDefault="003B7426" w:rsidP="00E93F60">
            <w:pPr>
              <w:pStyle w:val="Subtitle"/>
              <w:spacing w:afterLines="0" w:after="0"/>
              <w:jc w:val="center"/>
              <w:rPr>
                <w:rFonts w:ascii="Times New Roman" w:hAnsi="Times New Roman"/>
                <w:sz w:val="24"/>
              </w:rPr>
            </w:pPr>
            <w:r w:rsidRPr="00193B05">
              <w:rPr>
                <w:rFonts w:ascii="Times New Roman" w:hAnsi="Times New Roman"/>
                <w:sz w:val="24"/>
              </w:rPr>
              <w:t>ĐIỂM</w:t>
            </w:r>
          </w:p>
        </w:tc>
      </w:tr>
      <w:tr w:rsidR="003B7426" w:rsidRPr="00193B05" w14:paraId="72E7BB8C" w14:textId="77777777" w:rsidTr="00E93F60">
        <w:tc>
          <w:tcPr>
            <w:tcW w:w="4363" w:type="pct"/>
          </w:tcPr>
          <w:p w14:paraId="6A710274" w14:textId="77777777" w:rsidR="003B7426" w:rsidRPr="00193B05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sz w:val="24"/>
              </w:rPr>
            </w:pPr>
            <w:r w:rsidRPr="00193B05">
              <w:rPr>
                <w:rFonts w:ascii="Times New Roman" w:hAnsi="Times New Roman"/>
                <w:sz w:val="24"/>
              </w:rPr>
              <w:t>I/ ĐÁNH GIÁ CHUNG</w:t>
            </w:r>
          </w:p>
        </w:tc>
        <w:tc>
          <w:tcPr>
            <w:tcW w:w="637" w:type="pct"/>
          </w:tcPr>
          <w:p w14:paraId="0C7801BF" w14:textId="77777777" w:rsidR="003B7426" w:rsidRPr="00193B05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sz w:val="24"/>
              </w:rPr>
            </w:pPr>
            <w:r w:rsidRPr="00193B05">
              <w:rPr>
                <w:rFonts w:ascii="Times New Roman" w:hAnsi="Times New Roman"/>
                <w:sz w:val="24"/>
              </w:rPr>
              <w:t>……/04</w:t>
            </w:r>
          </w:p>
        </w:tc>
      </w:tr>
      <w:tr w:rsidR="003B7426" w:rsidRPr="00193B05" w14:paraId="67C5F24A" w14:textId="77777777" w:rsidTr="00E93F60">
        <w:tc>
          <w:tcPr>
            <w:tcW w:w="4363" w:type="pct"/>
          </w:tcPr>
          <w:p w14:paraId="3F12EEC8" w14:textId="77777777" w:rsidR="003B7426" w:rsidRPr="00193B05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193B05">
              <w:rPr>
                <w:rFonts w:ascii="Times New Roman" w:hAnsi="Times New Roman"/>
                <w:b w:val="0"/>
                <w:bCs w:val="0"/>
                <w:sz w:val="24"/>
              </w:rPr>
              <w:t>Tính mới và độc đáo của bài báo</w:t>
            </w:r>
          </w:p>
        </w:tc>
        <w:tc>
          <w:tcPr>
            <w:tcW w:w="637" w:type="pct"/>
          </w:tcPr>
          <w:p w14:paraId="545F517C" w14:textId="77777777" w:rsidR="003B7426" w:rsidRPr="00193B05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193B05" w14:paraId="2B0E8BAA" w14:textId="77777777" w:rsidTr="00E93F60">
        <w:tc>
          <w:tcPr>
            <w:tcW w:w="4363" w:type="pct"/>
          </w:tcPr>
          <w:p w14:paraId="2FECDE78" w14:textId="77777777" w:rsidR="003B7426" w:rsidRPr="00193B05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193B05">
              <w:rPr>
                <w:rFonts w:ascii="Times New Roman" w:hAnsi="Times New Roman"/>
                <w:b w:val="0"/>
                <w:bCs w:val="0"/>
                <w:sz w:val="24"/>
              </w:rPr>
              <w:t xml:space="preserve">Tính quan trọng, thời sự, thiết thực của vấn đề nghiên cứu              </w:t>
            </w:r>
          </w:p>
        </w:tc>
        <w:tc>
          <w:tcPr>
            <w:tcW w:w="637" w:type="pct"/>
          </w:tcPr>
          <w:p w14:paraId="2D1F766A" w14:textId="77777777" w:rsidR="003B7426" w:rsidRPr="00193B05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193B05" w14:paraId="72F95F98" w14:textId="77777777" w:rsidTr="00E93F60">
        <w:tc>
          <w:tcPr>
            <w:tcW w:w="4363" w:type="pct"/>
          </w:tcPr>
          <w:p w14:paraId="6810B35A" w14:textId="77777777" w:rsidR="003B7426" w:rsidRPr="00193B05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193B05">
              <w:rPr>
                <w:rFonts w:ascii="Times New Roman" w:hAnsi="Times New Roman"/>
                <w:b w:val="0"/>
                <w:bCs w:val="0"/>
                <w:sz w:val="24"/>
              </w:rPr>
              <w:t>Ý nghĩa lí luận, thực tiễn của bài báo</w:t>
            </w:r>
          </w:p>
        </w:tc>
        <w:tc>
          <w:tcPr>
            <w:tcW w:w="637" w:type="pct"/>
          </w:tcPr>
          <w:p w14:paraId="63BD5F2E" w14:textId="77777777" w:rsidR="003B7426" w:rsidRPr="00193B05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193B05" w14:paraId="1E052C89" w14:textId="77777777" w:rsidTr="00E93F60">
        <w:tc>
          <w:tcPr>
            <w:tcW w:w="4363" w:type="pct"/>
          </w:tcPr>
          <w:p w14:paraId="63D53C08" w14:textId="77777777" w:rsidR="003B7426" w:rsidRPr="00193B05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193B05">
              <w:rPr>
                <w:rFonts w:ascii="Times New Roman" w:hAnsi="Times New Roman"/>
                <w:b w:val="0"/>
                <w:bCs w:val="0"/>
                <w:sz w:val="24"/>
              </w:rPr>
              <w:t xml:space="preserve">Chất lượng phần tóm tắt </w:t>
            </w:r>
          </w:p>
        </w:tc>
        <w:tc>
          <w:tcPr>
            <w:tcW w:w="637" w:type="pct"/>
          </w:tcPr>
          <w:p w14:paraId="066CFBD1" w14:textId="77777777" w:rsidR="003B7426" w:rsidRPr="00193B05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193B05" w14:paraId="27CFD453" w14:textId="77777777" w:rsidTr="00E93F60">
        <w:tc>
          <w:tcPr>
            <w:tcW w:w="4363" w:type="pct"/>
          </w:tcPr>
          <w:p w14:paraId="478A52AB" w14:textId="77777777" w:rsidR="003B7426" w:rsidRPr="00193B05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  <w:tc>
          <w:tcPr>
            <w:tcW w:w="637" w:type="pct"/>
          </w:tcPr>
          <w:p w14:paraId="20924E3A" w14:textId="77777777" w:rsidR="003B7426" w:rsidRPr="00193B05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193B05" w14:paraId="26E9062A" w14:textId="77777777" w:rsidTr="00E93F60">
        <w:tc>
          <w:tcPr>
            <w:tcW w:w="4363" w:type="pct"/>
          </w:tcPr>
          <w:p w14:paraId="6B11320A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II/  ĐẶT VẤN ĐỀ/MỞ ĐẦU</w:t>
            </w:r>
          </w:p>
        </w:tc>
        <w:tc>
          <w:tcPr>
            <w:tcW w:w="637" w:type="pct"/>
          </w:tcPr>
          <w:p w14:paraId="0DB9AB30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193B05" w14:paraId="38988541" w14:textId="77777777" w:rsidTr="00E93F60">
        <w:tc>
          <w:tcPr>
            <w:tcW w:w="4363" w:type="pct"/>
          </w:tcPr>
          <w:p w14:paraId="549E35CD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Bối cảnh (phù hợp)</w:t>
            </w:r>
          </w:p>
        </w:tc>
        <w:tc>
          <w:tcPr>
            <w:tcW w:w="637" w:type="pct"/>
          </w:tcPr>
          <w:p w14:paraId="5482CA52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38C30EBB" w14:textId="77777777" w:rsidTr="00E93F60">
        <w:tc>
          <w:tcPr>
            <w:tcW w:w="4363" w:type="pct"/>
          </w:tcPr>
          <w:p w14:paraId="4E3CE3CE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Tổng quan nghiên cứu đã có (phương pháp, chất lượng, tính cập nhật)</w:t>
            </w:r>
          </w:p>
        </w:tc>
        <w:tc>
          <w:tcPr>
            <w:tcW w:w="637" w:type="pct"/>
          </w:tcPr>
          <w:p w14:paraId="10FC43D5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70882431" w14:textId="77777777" w:rsidTr="00E93F60">
        <w:tc>
          <w:tcPr>
            <w:tcW w:w="4363" w:type="pct"/>
          </w:tcPr>
          <w:p w14:paraId="2E18F94C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Khung lý thuyết sử dụng cho nghiên cứu (luận giải tính phù hợp)</w:t>
            </w:r>
          </w:p>
        </w:tc>
        <w:tc>
          <w:tcPr>
            <w:tcW w:w="637" w:type="pct"/>
          </w:tcPr>
          <w:p w14:paraId="0F209887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7C520DC8" w14:textId="77777777" w:rsidTr="00E93F60">
        <w:tc>
          <w:tcPr>
            <w:tcW w:w="4363" w:type="pct"/>
          </w:tcPr>
          <w:p w14:paraId="31E17200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Câu hỏi/giả thuyết nghiên cứu (phù hợp, xác đáng)</w:t>
            </w:r>
          </w:p>
        </w:tc>
        <w:tc>
          <w:tcPr>
            <w:tcW w:w="637" w:type="pct"/>
          </w:tcPr>
          <w:p w14:paraId="30DF29C4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66A44DC2" w14:textId="77777777" w:rsidTr="00E93F60">
        <w:tc>
          <w:tcPr>
            <w:tcW w:w="4363" w:type="pct"/>
          </w:tcPr>
          <w:p w14:paraId="72E799BB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3A018050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1D4E2D60" w14:textId="77777777" w:rsidTr="00E93F60">
        <w:tc>
          <w:tcPr>
            <w:tcW w:w="4363" w:type="pct"/>
          </w:tcPr>
          <w:p w14:paraId="4847FD5E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III/  PHƯƠNG PHÁP NGHIÊN CỨU</w:t>
            </w:r>
          </w:p>
        </w:tc>
        <w:tc>
          <w:tcPr>
            <w:tcW w:w="637" w:type="pct"/>
          </w:tcPr>
          <w:p w14:paraId="0CCFDC96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193B05" w14:paraId="4A9AA1F6" w14:textId="77777777" w:rsidTr="00E93F60">
        <w:tc>
          <w:tcPr>
            <w:tcW w:w="4363" w:type="pct"/>
          </w:tcPr>
          <w:p w14:paraId="5B2F8F45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Phương pháp (luận giải tính phù hợp)</w:t>
            </w:r>
          </w:p>
        </w:tc>
        <w:tc>
          <w:tcPr>
            <w:tcW w:w="637" w:type="pct"/>
          </w:tcPr>
          <w:p w14:paraId="4A982A46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21637979" w14:textId="77777777" w:rsidTr="00E93F60">
        <w:tc>
          <w:tcPr>
            <w:tcW w:w="4363" w:type="pct"/>
          </w:tcPr>
          <w:p w14:paraId="29442EBD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Dữ liệu (công cụ, quy trình thu thập, độ tin cậy)</w:t>
            </w:r>
          </w:p>
        </w:tc>
        <w:tc>
          <w:tcPr>
            <w:tcW w:w="637" w:type="pct"/>
          </w:tcPr>
          <w:p w14:paraId="37C1D05E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73B421E6" w14:textId="77777777" w:rsidTr="00E93F60">
        <w:tc>
          <w:tcPr>
            <w:tcW w:w="4363" w:type="pct"/>
          </w:tcPr>
          <w:p w14:paraId="0037C9D6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Đối tượng khảo sát (miêu tả, luận giải mẫu nghiên cứu)</w:t>
            </w:r>
          </w:p>
        </w:tc>
        <w:tc>
          <w:tcPr>
            <w:tcW w:w="637" w:type="pct"/>
          </w:tcPr>
          <w:p w14:paraId="7746D707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30047F49" w14:textId="77777777" w:rsidTr="00E93F60">
        <w:tc>
          <w:tcPr>
            <w:tcW w:w="4363" w:type="pct"/>
          </w:tcPr>
          <w:p w14:paraId="6085749B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Kỹ thuật phân tích dữ liệu</w:t>
            </w:r>
          </w:p>
        </w:tc>
        <w:tc>
          <w:tcPr>
            <w:tcW w:w="637" w:type="pct"/>
          </w:tcPr>
          <w:p w14:paraId="7AD7487B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4E57D629" w14:textId="77777777" w:rsidTr="00E93F60">
        <w:tc>
          <w:tcPr>
            <w:tcW w:w="4363" w:type="pct"/>
          </w:tcPr>
          <w:p w14:paraId="3793DCE0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3E8D508C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6C44C3C2" w14:textId="77777777" w:rsidTr="00E93F60">
        <w:tc>
          <w:tcPr>
            <w:tcW w:w="4363" w:type="pct"/>
          </w:tcPr>
          <w:p w14:paraId="1ABFD1CA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IV. KẾT QUẢ, THẢO LUẬN/ĐỀ XUẤT</w:t>
            </w:r>
          </w:p>
        </w:tc>
        <w:tc>
          <w:tcPr>
            <w:tcW w:w="637" w:type="pct"/>
          </w:tcPr>
          <w:p w14:paraId="4BE005A1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193B05" w14:paraId="6B820FA1" w14:textId="77777777" w:rsidTr="00E93F60">
        <w:tc>
          <w:tcPr>
            <w:tcW w:w="4363" w:type="pct"/>
          </w:tcPr>
          <w:p w14:paraId="2516D440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Kết quả nghiên cứu (chính xác, logic, theo câu hỏi/giả thuyết nghiên cứu)</w:t>
            </w:r>
          </w:p>
        </w:tc>
        <w:tc>
          <w:tcPr>
            <w:tcW w:w="637" w:type="pct"/>
          </w:tcPr>
          <w:p w14:paraId="77D96EF1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2DD70B2A" w14:textId="77777777" w:rsidTr="00E93F60">
        <w:tc>
          <w:tcPr>
            <w:tcW w:w="4363" w:type="pct"/>
          </w:tcPr>
          <w:p w14:paraId="779E8BE5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Thảo luận (diễn giải, lập luận logic, có liên hệ với các nghiên cứu đã công bố)</w:t>
            </w:r>
          </w:p>
        </w:tc>
        <w:tc>
          <w:tcPr>
            <w:tcW w:w="637" w:type="pct"/>
          </w:tcPr>
          <w:p w14:paraId="1869CC80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0350A52D" w14:textId="77777777" w:rsidTr="00E93F60">
        <w:tc>
          <w:tcPr>
            <w:tcW w:w="4363" w:type="pct"/>
          </w:tcPr>
          <w:p w14:paraId="2DD41ABB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Phát hiện mới (số lượng, diễn giải, lập luận)</w:t>
            </w:r>
          </w:p>
        </w:tc>
        <w:tc>
          <w:tcPr>
            <w:tcW w:w="637" w:type="pct"/>
          </w:tcPr>
          <w:p w14:paraId="3D1254EC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1D5327D9" w14:textId="77777777" w:rsidTr="00E93F60">
        <w:tc>
          <w:tcPr>
            <w:tcW w:w="4363" w:type="pct"/>
          </w:tcPr>
          <w:p w14:paraId="47DD4EBE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Đề xuất và kết luận (logic, dựa vào kết quả nghiên cứu)</w:t>
            </w:r>
          </w:p>
        </w:tc>
        <w:tc>
          <w:tcPr>
            <w:tcW w:w="637" w:type="pct"/>
          </w:tcPr>
          <w:p w14:paraId="1022ACFD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61C389AA" w14:textId="77777777" w:rsidTr="00E93F60">
        <w:tc>
          <w:tcPr>
            <w:tcW w:w="4363" w:type="pct"/>
          </w:tcPr>
          <w:p w14:paraId="1A2C83AE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38C46781" w14:textId="77777777" w:rsidR="003B7426" w:rsidRPr="00193B05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6CA4D0B9" w14:textId="77777777" w:rsidTr="00E93F60">
        <w:tc>
          <w:tcPr>
            <w:tcW w:w="4363" w:type="pct"/>
          </w:tcPr>
          <w:p w14:paraId="25853BBD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V. TRÌNH BÀY BẢN THẢO</w:t>
            </w:r>
          </w:p>
        </w:tc>
        <w:tc>
          <w:tcPr>
            <w:tcW w:w="637" w:type="pct"/>
          </w:tcPr>
          <w:p w14:paraId="03519A9B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193B05" w14:paraId="0F6D2212" w14:textId="77777777" w:rsidTr="00E93F60">
        <w:tc>
          <w:tcPr>
            <w:tcW w:w="4363" w:type="pct"/>
          </w:tcPr>
          <w:p w14:paraId="09E82DB1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Cấu trúc (Tuân thủ quy định của Tạp chí)</w:t>
            </w:r>
          </w:p>
        </w:tc>
        <w:tc>
          <w:tcPr>
            <w:tcW w:w="637" w:type="pct"/>
          </w:tcPr>
          <w:p w14:paraId="2B2D99AC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7CC49A1B" w14:textId="77777777" w:rsidTr="00E93F60">
        <w:tc>
          <w:tcPr>
            <w:tcW w:w="4363" w:type="pct"/>
          </w:tcPr>
          <w:p w14:paraId="68C0C40F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Ngôn ngữ trình bày (chính xác, rõ ràng, mạch lạc, lỗi chế bản)</w:t>
            </w:r>
          </w:p>
        </w:tc>
        <w:tc>
          <w:tcPr>
            <w:tcW w:w="637" w:type="pct"/>
          </w:tcPr>
          <w:p w14:paraId="462E6424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31208566" w14:textId="77777777" w:rsidTr="00E93F60">
        <w:tc>
          <w:tcPr>
            <w:tcW w:w="4363" w:type="pct"/>
          </w:tcPr>
          <w:p w14:paraId="1D5906A1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>Bảng, biểu, hình ảnh (rõ ràng, đúng quy chuẩn)</w:t>
            </w:r>
          </w:p>
        </w:tc>
        <w:tc>
          <w:tcPr>
            <w:tcW w:w="637" w:type="pct"/>
          </w:tcPr>
          <w:p w14:paraId="7B601C09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3C11E28B" w14:textId="77777777" w:rsidTr="00E93F60">
        <w:tc>
          <w:tcPr>
            <w:tcW w:w="4363" w:type="pct"/>
          </w:tcPr>
          <w:p w14:paraId="47AA64E8" w14:textId="77777777" w:rsidR="003B7426" w:rsidRPr="00193B05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193B05">
              <w:rPr>
                <w:rFonts w:ascii="Times New Roman" w:hAnsi="Times New Roman" w:cs="Times New Roman"/>
              </w:rPr>
              <w:t xml:space="preserve">Trích dẫn (theo quy định của Tạp chí)  </w:t>
            </w:r>
          </w:p>
        </w:tc>
        <w:tc>
          <w:tcPr>
            <w:tcW w:w="637" w:type="pct"/>
          </w:tcPr>
          <w:p w14:paraId="6EEE03BA" w14:textId="77777777" w:rsidR="003B7426" w:rsidRPr="00193B05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193B05" w14:paraId="2C4D909D" w14:textId="77777777" w:rsidTr="00E93F60">
        <w:tc>
          <w:tcPr>
            <w:tcW w:w="4363" w:type="pct"/>
          </w:tcPr>
          <w:p w14:paraId="152CBE99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TỔNG ĐIỂM ĐÁNH GIÁ</w:t>
            </w:r>
          </w:p>
        </w:tc>
        <w:tc>
          <w:tcPr>
            <w:tcW w:w="637" w:type="pct"/>
          </w:tcPr>
          <w:p w14:paraId="7098ADB9" w14:textId="77777777" w:rsidR="003B7426" w:rsidRPr="00193B05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193B05">
              <w:rPr>
                <w:rFonts w:ascii="Times New Roman" w:hAnsi="Times New Roman" w:cs="Times New Roman"/>
                <w:b/>
                <w:bCs/>
              </w:rPr>
              <w:t>……/20</w:t>
            </w:r>
          </w:p>
        </w:tc>
      </w:tr>
    </w:tbl>
    <w:p w14:paraId="36B19AFF" w14:textId="77777777" w:rsidR="003B7426" w:rsidRPr="00193B05" w:rsidRDefault="003B7426" w:rsidP="003B7426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</w:p>
    <w:p w14:paraId="5693F8CF" w14:textId="77777777" w:rsidR="003B7426" w:rsidRPr="00193B05" w:rsidRDefault="003B7426" w:rsidP="003B7426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  <w:r w:rsidRPr="00193B05">
        <w:rPr>
          <w:rFonts w:cs="Times New Roman"/>
          <w:b/>
          <w:bCs/>
          <w:sz w:val="24"/>
          <w:szCs w:val="24"/>
        </w:rPr>
        <w:t>PHẦN 2: NHẬN XÉT ĐIỂM MẠNH VÀ GỢI Ý CHỈNH SỬA</w:t>
      </w:r>
    </w:p>
    <w:p w14:paraId="05BD04AE" w14:textId="661C7BD2" w:rsidR="003B7426" w:rsidRPr="00CE7AE7" w:rsidRDefault="003B7426" w:rsidP="003B7426">
      <w:pPr>
        <w:spacing w:before="120" w:after="120" w:line="240" w:lineRule="auto"/>
        <w:rPr>
          <w:rFonts w:cs="Times New Roman"/>
          <w:sz w:val="24"/>
          <w:szCs w:val="24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77A7A691" w14:textId="7CD84F37" w:rsidR="00CE7AE7" w:rsidRPr="00CE7AE7" w:rsidRDefault="00CE7AE7" w:rsidP="00CE7AE7">
      <w:pPr>
        <w:spacing w:before="120" w:after="120" w:line="240" w:lineRule="auto"/>
        <w:rPr>
          <w:rFonts w:cs="Times New Roman"/>
          <w:sz w:val="24"/>
          <w:szCs w:val="24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75AE03A1" w14:textId="6D74C247" w:rsidR="00CE7AE7" w:rsidRPr="00CE7AE7" w:rsidRDefault="00CE7AE7" w:rsidP="00CE7AE7">
      <w:pPr>
        <w:spacing w:before="120" w:after="120" w:line="240" w:lineRule="auto"/>
        <w:rPr>
          <w:rFonts w:cs="Times New Roman"/>
          <w:sz w:val="24"/>
          <w:szCs w:val="24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315DE9E8" w14:textId="77777777" w:rsidR="00CE7AE7" w:rsidRPr="00193B05" w:rsidRDefault="00CE7AE7" w:rsidP="003B7426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</w:p>
    <w:p w14:paraId="3F6934C5" w14:textId="77777777" w:rsidR="003B7426" w:rsidRPr="00193B05" w:rsidRDefault="003B7426" w:rsidP="003B7426">
      <w:pPr>
        <w:spacing w:before="120" w:after="120" w:line="240" w:lineRule="auto"/>
        <w:rPr>
          <w:rFonts w:cs="Times New Roman"/>
          <w:b/>
          <w:bCs/>
          <w:sz w:val="24"/>
          <w:szCs w:val="24"/>
        </w:rPr>
      </w:pPr>
      <w:r w:rsidRPr="00193B05">
        <w:rPr>
          <w:rFonts w:cs="Times New Roman"/>
          <w:b/>
          <w:bCs/>
          <w:sz w:val="24"/>
          <w:szCs w:val="24"/>
        </w:rPr>
        <w:lastRenderedPageBreak/>
        <w:t xml:space="preserve">PHẦN 3: KẾT LUẬN  </w:t>
      </w:r>
    </w:p>
    <w:p w14:paraId="421A2DD4" w14:textId="77777777" w:rsidR="003B7426" w:rsidRPr="00193B05" w:rsidRDefault="003B7426" w:rsidP="003B7426">
      <w:pPr>
        <w:spacing w:before="120" w:after="120" w:line="240" w:lineRule="auto"/>
        <w:ind w:left="420"/>
        <w:rPr>
          <w:rFonts w:cs="Times New Roman"/>
          <w:bCs/>
          <w:sz w:val="24"/>
          <w:szCs w:val="24"/>
        </w:rPr>
      </w:pPr>
      <w:r w:rsidRPr="00193B05">
        <w:rPr>
          <w:rFonts w:cs="Times New Roman"/>
          <w:bCs/>
          <w:sz w:val="24"/>
          <w:szCs w:val="24"/>
        </w:rPr>
        <w:t>( ) Đề nghị đăng</w:t>
      </w:r>
    </w:p>
    <w:p w14:paraId="015CE3B4" w14:textId="77777777" w:rsidR="003B7426" w:rsidRPr="00193B05" w:rsidRDefault="003B7426" w:rsidP="003B7426">
      <w:pPr>
        <w:spacing w:before="120" w:after="120" w:line="240" w:lineRule="auto"/>
        <w:ind w:left="420"/>
        <w:rPr>
          <w:rFonts w:cs="Times New Roman"/>
          <w:bCs/>
          <w:sz w:val="24"/>
          <w:szCs w:val="24"/>
        </w:rPr>
      </w:pPr>
      <w:r w:rsidRPr="00193B05">
        <w:rPr>
          <w:rFonts w:cs="Times New Roman"/>
          <w:bCs/>
          <w:sz w:val="24"/>
          <w:szCs w:val="24"/>
        </w:rPr>
        <w:t xml:space="preserve">( ) Chỉnh sửa ít trước khi đăng </w:t>
      </w:r>
    </w:p>
    <w:p w14:paraId="63982104" w14:textId="77777777" w:rsidR="003B7426" w:rsidRPr="00193B05" w:rsidRDefault="003B7426" w:rsidP="003B7426">
      <w:pPr>
        <w:spacing w:before="120" w:after="120" w:line="240" w:lineRule="auto"/>
        <w:ind w:left="420"/>
        <w:rPr>
          <w:rFonts w:cs="Times New Roman"/>
          <w:bCs/>
          <w:sz w:val="24"/>
          <w:szCs w:val="24"/>
        </w:rPr>
      </w:pPr>
      <w:r w:rsidRPr="00193B05">
        <w:rPr>
          <w:rFonts w:cs="Times New Roman"/>
          <w:bCs/>
          <w:sz w:val="24"/>
          <w:szCs w:val="24"/>
        </w:rPr>
        <w:t>( ) Chỉnh sửa nhiều trước khi đăng</w:t>
      </w:r>
    </w:p>
    <w:p w14:paraId="5E37923C" w14:textId="77777777" w:rsidR="003B7426" w:rsidRPr="00193B05" w:rsidRDefault="003B7426" w:rsidP="003B7426">
      <w:pPr>
        <w:spacing w:before="120" w:after="120" w:line="240" w:lineRule="auto"/>
        <w:ind w:left="420"/>
        <w:rPr>
          <w:rFonts w:cs="Times New Roman"/>
          <w:bCs/>
          <w:sz w:val="24"/>
          <w:szCs w:val="24"/>
        </w:rPr>
      </w:pPr>
      <w:r w:rsidRPr="00193B05">
        <w:rPr>
          <w:rFonts w:cs="Times New Roman"/>
          <w:bCs/>
          <w:sz w:val="24"/>
          <w:szCs w:val="24"/>
        </w:rPr>
        <w:t>( ) Chỉnh sửa nhiều và gửi lại cho phản biện</w:t>
      </w:r>
    </w:p>
    <w:p w14:paraId="14F1EFCD" w14:textId="77777777" w:rsidR="003B7426" w:rsidRPr="00193B05" w:rsidRDefault="003B7426" w:rsidP="003B7426">
      <w:pPr>
        <w:pStyle w:val="Subtitle"/>
        <w:spacing w:before="120" w:afterLines="0" w:after="120"/>
        <w:ind w:left="420"/>
        <w:rPr>
          <w:b w:val="0"/>
          <w:sz w:val="24"/>
        </w:rPr>
      </w:pPr>
      <w:r w:rsidRPr="00193B05">
        <w:rPr>
          <w:b w:val="0"/>
          <w:sz w:val="24"/>
        </w:rPr>
        <w:t>( ) Không đăng</w:t>
      </w:r>
    </w:p>
    <w:p w14:paraId="20894372" w14:textId="77777777" w:rsidR="003B7426" w:rsidRPr="00193B05" w:rsidRDefault="003B7426" w:rsidP="003B7426">
      <w:pPr>
        <w:pStyle w:val="Subtitle"/>
        <w:spacing w:before="120" w:afterLines="0" w:after="120"/>
        <w:rPr>
          <w:bCs w:val="0"/>
          <w:sz w:val="24"/>
        </w:rPr>
      </w:pPr>
    </w:p>
    <w:p w14:paraId="4CED3A30" w14:textId="53504940" w:rsidR="003B7426" w:rsidRDefault="003B7426" w:rsidP="003B7426">
      <w:pPr>
        <w:pStyle w:val="Subtitle"/>
        <w:spacing w:before="120" w:afterLines="0" w:after="120"/>
        <w:rPr>
          <w:bCs w:val="0"/>
          <w:sz w:val="24"/>
        </w:rPr>
      </w:pPr>
      <w:r w:rsidRPr="00193B05">
        <w:rPr>
          <w:bCs w:val="0"/>
          <w:sz w:val="24"/>
        </w:rPr>
        <w:t xml:space="preserve">PHẦN 4: </w:t>
      </w:r>
      <w:r w:rsidR="00CE7AE7">
        <w:rPr>
          <w:bCs w:val="0"/>
          <w:sz w:val="24"/>
        </w:rPr>
        <w:t>Ý</w:t>
      </w:r>
      <w:r w:rsidRPr="00193B05">
        <w:rPr>
          <w:bCs w:val="0"/>
          <w:sz w:val="24"/>
        </w:rPr>
        <w:t xml:space="preserve"> KIẾN RIÊNG VỚI BAN BIÊN TẬP TẠP CHÍ</w:t>
      </w:r>
    </w:p>
    <w:p w14:paraId="65DA1DEE" w14:textId="0DCD4F4C" w:rsidR="008B6149" w:rsidRPr="00CE7AE7" w:rsidRDefault="008B6149" w:rsidP="008B6149">
      <w:pPr>
        <w:spacing w:before="120" w:after="120" w:line="240" w:lineRule="auto"/>
        <w:rPr>
          <w:rFonts w:cs="Times New Roman"/>
          <w:sz w:val="24"/>
          <w:szCs w:val="24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7BBB19BC" w14:textId="0C59A7F3" w:rsidR="008B6149" w:rsidRPr="00CE7AE7" w:rsidRDefault="008B6149" w:rsidP="008B6149">
      <w:pPr>
        <w:spacing w:before="120" w:after="120" w:line="240" w:lineRule="auto"/>
        <w:rPr>
          <w:rFonts w:cs="Times New Roman"/>
          <w:sz w:val="24"/>
          <w:szCs w:val="24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53D73F2D" w14:textId="7A571948" w:rsidR="008B6149" w:rsidRDefault="008B6149" w:rsidP="008B6149">
      <w:pPr>
        <w:spacing w:before="120" w:after="120" w:line="240" w:lineRule="auto"/>
        <w:rPr>
          <w:rFonts w:cs="Times New Roman"/>
          <w:sz w:val="24"/>
          <w:szCs w:val="24"/>
          <w:lang w:val="vi-VN"/>
        </w:rPr>
      </w:pPr>
      <w:r w:rsidRPr="00CE7AE7">
        <w:rPr>
          <w:rFonts w:cs="Times New Roman"/>
          <w:sz w:val="24"/>
          <w:szCs w:val="24"/>
        </w:rPr>
        <w:t>……………………………………………………………………………..</w:t>
      </w:r>
      <w:r w:rsidR="00C81E41" w:rsidRPr="005236C7">
        <w:rPr>
          <w:rFonts w:cs="Times New Roman"/>
          <w:sz w:val="24"/>
          <w:szCs w:val="24"/>
          <w:lang w:val="vi-VN"/>
        </w:rPr>
        <w:t>…………</w:t>
      </w:r>
    </w:p>
    <w:p w14:paraId="7A71E8A5" w14:textId="77777777" w:rsidR="006D43E8" w:rsidRPr="00CE7AE7" w:rsidRDefault="006D43E8" w:rsidP="008B6149">
      <w:pPr>
        <w:spacing w:before="120" w:after="120" w:line="240" w:lineRule="auto"/>
        <w:rPr>
          <w:rFonts w:cs="Times New Roman"/>
          <w:sz w:val="24"/>
          <w:szCs w:val="24"/>
        </w:rPr>
      </w:pPr>
    </w:p>
    <w:p w14:paraId="068566DC" w14:textId="711E2C09" w:rsidR="006D43E8" w:rsidRDefault="006D43E8" w:rsidP="006D43E8">
      <w:pPr>
        <w:ind w:left="5040" w:firstLine="720"/>
        <w:jc w:val="center"/>
        <w:rPr>
          <w:rFonts w:eastAsia="Batang" w:cs="Times New Roman"/>
          <w:b/>
          <w:bCs/>
          <w:sz w:val="24"/>
          <w:szCs w:val="24"/>
          <w:lang w:eastAsia="ko-KR"/>
        </w:rPr>
      </w:pPr>
      <w:r>
        <w:rPr>
          <w:rFonts w:eastAsia="Batang" w:cs="Times New Roman"/>
          <w:b/>
          <w:bCs/>
          <w:sz w:val="24"/>
          <w:szCs w:val="24"/>
          <w:lang w:eastAsia="ko-KR"/>
        </w:rPr>
        <w:t>Ngày ...... tháng ...... năm ......</w:t>
      </w:r>
    </w:p>
    <w:p w14:paraId="46C7A804" w14:textId="44930B40" w:rsidR="006D43E8" w:rsidRPr="002535DC" w:rsidRDefault="006D43E8" w:rsidP="006D43E8">
      <w:pPr>
        <w:ind w:left="5040" w:firstLine="720"/>
        <w:jc w:val="center"/>
        <w:rPr>
          <w:rFonts w:eastAsia="Batang" w:cs="Times New Roman"/>
          <w:b/>
          <w:bCs/>
          <w:sz w:val="24"/>
          <w:szCs w:val="24"/>
          <w:lang w:eastAsia="ko-KR"/>
        </w:rPr>
      </w:pPr>
      <w:r>
        <w:rPr>
          <w:rFonts w:eastAsia="Batang"/>
          <w:b/>
          <w:bCs/>
          <w:sz w:val="24"/>
          <w:lang w:eastAsia="ko-KR"/>
        </w:rPr>
        <w:t>Người phản biện</w:t>
      </w:r>
    </w:p>
    <w:p w14:paraId="72006F0B" w14:textId="77777777" w:rsidR="004E0578" w:rsidRDefault="004E0578"/>
    <w:sectPr w:rsidR="004E0578" w:rsidSect="00CE7AE7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6259"/>
    <w:multiLevelType w:val="hybridMultilevel"/>
    <w:tmpl w:val="EA66F1CC"/>
    <w:lvl w:ilvl="0" w:tplc="0E6EDF0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A23E8"/>
    <w:multiLevelType w:val="hybridMultilevel"/>
    <w:tmpl w:val="569C0F1E"/>
    <w:lvl w:ilvl="0" w:tplc="0E6EDF0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572852">
    <w:abstractNumId w:val="0"/>
  </w:num>
  <w:num w:numId="2" w16cid:durableId="373701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bcwN7EwMTA2sDBX0lEKTi0uzszPAykwrAUAdryEUywAAAA="/>
  </w:docVars>
  <w:rsids>
    <w:rsidRoot w:val="003B7426"/>
    <w:rsid w:val="00253DB4"/>
    <w:rsid w:val="003B7426"/>
    <w:rsid w:val="004E0578"/>
    <w:rsid w:val="006D43E8"/>
    <w:rsid w:val="007B2752"/>
    <w:rsid w:val="008B6149"/>
    <w:rsid w:val="00C81E41"/>
    <w:rsid w:val="00CE7AE7"/>
    <w:rsid w:val="00E81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9A13C1"/>
  <w15:chartTrackingRefBased/>
  <w15:docId w15:val="{17276788-9A02-4260-9E0D-7ABC6974A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4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B74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3B7426"/>
  </w:style>
  <w:style w:type="table" w:styleId="TableGrid">
    <w:name w:val="Table Grid"/>
    <w:basedOn w:val="TableNormal"/>
    <w:uiPriority w:val="59"/>
    <w:rsid w:val="003B7426"/>
    <w:pPr>
      <w:spacing w:after="0" w:line="240" w:lineRule="auto"/>
    </w:pPr>
    <w:rPr>
      <w:rFonts w:asciiTheme="minorHAnsi" w:hAnsiTheme="minorHAns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3B7426"/>
    <w:pPr>
      <w:widowControl w:val="0"/>
      <w:spacing w:afterLines="50" w:after="156" w:line="240" w:lineRule="auto"/>
      <w:jc w:val="both"/>
    </w:pPr>
    <w:rPr>
      <w:rFonts w:eastAsia="SimSun" w:cs="Times New Roman"/>
      <w:b/>
      <w:bCs/>
      <w:kern w:val="2"/>
      <w:sz w:val="22"/>
      <w:szCs w:val="24"/>
      <w:lang w:eastAsia="zh-CN"/>
    </w:rPr>
  </w:style>
  <w:style w:type="character" w:customStyle="1" w:styleId="SubtitleChar">
    <w:name w:val="Subtitle Char"/>
    <w:basedOn w:val="DefaultParagraphFont"/>
    <w:link w:val="Subtitle"/>
    <w:rsid w:val="003B7426"/>
    <w:rPr>
      <w:rFonts w:eastAsia="SimSun" w:cs="Times New Roman"/>
      <w:b/>
      <w:bCs/>
      <w:kern w:val="2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8</Words>
  <Characters>1576</Characters>
  <Application>Microsoft Office Word</Application>
  <DocSecurity>0</DocSecurity>
  <Lines>9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Ngoc Thach</dc:creator>
  <cp:keywords/>
  <dc:description/>
  <cp:lastModifiedBy>Hoang Tang Ba</cp:lastModifiedBy>
  <cp:revision>8</cp:revision>
  <dcterms:created xsi:type="dcterms:W3CDTF">2022-07-20T02:31:00Z</dcterms:created>
  <dcterms:modified xsi:type="dcterms:W3CDTF">2022-07-21T04:21:00Z</dcterms:modified>
</cp:coreProperties>
</file>